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DD04C" w14:textId="3FCCC21A" w:rsidR="00F37FD2" w:rsidRPr="00034FB6" w:rsidRDefault="00F37FD2" w:rsidP="00F37FD2">
      <w:pPr>
        <w:tabs>
          <w:tab w:val="right" w:pos="9639"/>
        </w:tabs>
        <w:ind w:right="2"/>
        <w:rPr>
          <w:rFonts w:ascii="Arial" w:hAnsi="Arial" w:cs="Arial"/>
          <w:b/>
          <w:bCs/>
          <w:sz w:val="28"/>
          <w:lang w:val="sv-SE"/>
        </w:rPr>
      </w:pPr>
      <w:r w:rsidRPr="00034FB6">
        <w:rPr>
          <w:rFonts w:ascii="Arial" w:hAnsi="Arial" w:cs="Arial"/>
          <w:b/>
          <w:bCs/>
          <w:sz w:val="28"/>
          <w:lang w:val="sv-SE"/>
        </w:rPr>
        <w:t>3GPP TSG RAN WG1 #106-e</w:t>
      </w:r>
      <w:r w:rsidRPr="00034FB6">
        <w:rPr>
          <w:rFonts w:ascii="Arial" w:hAnsi="Arial" w:cs="Arial"/>
          <w:b/>
          <w:bCs/>
          <w:sz w:val="28"/>
          <w:lang w:val="sv-SE"/>
        </w:rPr>
        <w:tab/>
      </w:r>
      <w:r w:rsidR="00034FB6" w:rsidRPr="00034FB6">
        <w:rPr>
          <w:rFonts w:ascii="Arial" w:hAnsi="Arial" w:cs="Arial"/>
          <w:b/>
          <w:bCs/>
          <w:sz w:val="28"/>
          <w:highlight w:val="yellow"/>
          <w:lang w:val="sv-SE"/>
        </w:rPr>
        <w:t xml:space="preserve">DRAFT </w:t>
      </w:r>
      <w:r w:rsidRPr="00034FB6">
        <w:rPr>
          <w:rFonts w:ascii="Arial" w:hAnsi="Arial" w:cs="Arial"/>
          <w:b/>
          <w:bCs/>
          <w:sz w:val="28"/>
          <w:highlight w:val="yellow"/>
          <w:lang w:val="sv-SE"/>
        </w:rPr>
        <w:t>R1-21</w:t>
      </w:r>
      <w:r w:rsidR="00A256D7" w:rsidRPr="00034FB6">
        <w:rPr>
          <w:rFonts w:ascii="Arial" w:hAnsi="Arial" w:cs="Arial"/>
          <w:b/>
          <w:bCs/>
          <w:sz w:val="28"/>
          <w:highlight w:val="yellow"/>
          <w:lang w:val="sv-SE"/>
        </w:rPr>
        <w:t>NNNN</w:t>
      </w:r>
    </w:p>
    <w:p w14:paraId="039CADE8" w14:textId="77777777" w:rsidR="00F37FD2" w:rsidRPr="009513AC" w:rsidRDefault="00F37FD2" w:rsidP="00F37FD2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e-Meeting, August 16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 xml:space="preserve"> – 27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>, 2021</w:t>
      </w:r>
    </w:p>
    <w:p w14:paraId="2CC85CE6" w14:textId="77777777" w:rsidR="00F37FD2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58CC5A34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436AAD">
        <w:t>[</w:t>
      </w:r>
      <w:proofErr w:type="gramStart"/>
      <w:r w:rsidR="00436AAD">
        <w:t>DRAFT ]</w:t>
      </w:r>
      <w:r w:rsidR="00885F65" w:rsidRPr="001C6336">
        <w:t>LS</w:t>
      </w:r>
      <w:proofErr w:type="gramEnd"/>
      <w:r w:rsidR="00885F65" w:rsidRPr="001C6336">
        <w:t xml:space="preserve"> </w:t>
      </w:r>
      <w:r w:rsidR="00E04365">
        <w:t xml:space="preserve">on </w:t>
      </w:r>
      <w:r w:rsidR="003405F1" w:rsidRPr="00E80089">
        <w:rPr>
          <w:rFonts w:cs="Times"/>
          <w:lang w:val="en-US"/>
        </w:rPr>
        <w:t xml:space="preserve">beam/antenna information </w:t>
      </w:r>
      <w:r w:rsidR="00436AAD">
        <w:t>for DL AOD in NR positioning</w:t>
      </w:r>
    </w:p>
    <w:p w14:paraId="3345D3E4" w14:textId="3AD4F4BA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proofErr w:type="spellStart"/>
      <w:r w:rsidR="00B240FA" w:rsidRPr="00B240FA">
        <w:t>NR_pos_enh</w:t>
      </w:r>
      <w:proofErr w:type="spellEnd"/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2A157DE" w14:textId="2E7495CD" w:rsidR="00463675" w:rsidRPr="000F4E43" w:rsidRDefault="00B54640" w:rsidP="000F4E43">
      <w:pPr>
        <w:pStyle w:val="Source"/>
      </w:pPr>
      <w:r>
        <w:t>S</w:t>
      </w:r>
      <w:r w:rsidR="00463675" w:rsidRPr="000F4E43">
        <w:t>ource:</w:t>
      </w:r>
      <w:r w:rsidR="00463675" w:rsidRPr="000F4E43">
        <w:tab/>
      </w:r>
      <w:r w:rsidR="00034FB6">
        <w:t>RAN WG1</w:t>
      </w:r>
    </w:p>
    <w:p w14:paraId="22B49347" w14:textId="51E5EEA2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034FB6">
        <w:rPr>
          <w:color w:val="000000"/>
          <w:lang w:eastAsia="zh-CN"/>
        </w:rPr>
        <w:t>2</w:t>
      </w:r>
      <w:r w:rsidR="00F85004">
        <w:rPr>
          <w:color w:val="000000"/>
          <w:lang w:eastAsia="zh-CN"/>
        </w:rPr>
        <w:t xml:space="preserve">, </w:t>
      </w:r>
      <w:r w:rsidR="00197151">
        <w:t>RAN</w:t>
      </w:r>
      <w:r w:rsidR="00197151">
        <w:rPr>
          <w:color w:val="000000"/>
          <w:lang w:eastAsia="zh-CN"/>
        </w:rPr>
        <w:t xml:space="preserve"> WG3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35305204" w14:textId="7C15B52D" w:rsidR="001E5979" w:rsidRDefault="001E5979" w:rsidP="001E5979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AN1 made the following agreement </w:t>
      </w:r>
      <w:r w:rsidR="000F7F46">
        <w:rPr>
          <w:rFonts w:ascii="Arial" w:hAnsi="Arial" w:cs="Arial"/>
          <w:color w:val="000000"/>
        </w:rPr>
        <w:t xml:space="preserve">regarding the </w:t>
      </w:r>
      <w:r w:rsidR="005F5B6D">
        <w:rPr>
          <w:rFonts w:ascii="Arial" w:hAnsi="Arial" w:cs="Arial"/>
          <w:color w:val="000000"/>
        </w:rPr>
        <w:t xml:space="preserve">gNB </w:t>
      </w:r>
      <w:r w:rsidR="000F7F46">
        <w:rPr>
          <w:rFonts w:ascii="Arial" w:hAnsi="Arial" w:cs="Arial"/>
          <w:color w:val="000000"/>
        </w:rPr>
        <w:t>optionally providing beam/antenna inform</w:t>
      </w:r>
      <w:r w:rsidR="005F5B6D">
        <w:rPr>
          <w:rFonts w:ascii="Arial" w:hAnsi="Arial" w:cs="Arial"/>
          <w:color w:val="000000"/>
        </w:rPr>
        <w:t>a</w:t>
      </w:r>
      <w:r w:rsidR="000F7F46">
        <w:rPr>
          <w:rFonts w:ascii="Arial" w:hAnsi="Arial" w:cs="Arial"/>
          <w:color w:val="000000"/>
        </w:rPr>
        <w:t>tion</w:t>
      </w:r>
      <w:r w:rsidR="005F5B6D">
        <w:rPr>
          <w:rFonts w:ascii="Arial" w:hAnsi="Arial" w:cs="Arial"/>
          <w:color w:val="000000"/>
        </w:rPr>
        <w:t xml:space="preserve"> to the LMF</w:t>
      </w:r>
      <w:r w:rsidR="00541734">
        <w:rPr>
          <w:rFonts w:ascii="Arial" w:hAnsi="Arial" w:cs="Arial"/>
          <w:color w:val="000000"/>
        </w:rPr>
        <w:t>.</w:t>
      </w:r>
    </w:p>
    <w:p w14:paraId="4F34BC80" w14:textId="77777777" w:rsidR="001E5979" w:rsidRDefault="001E5979" w:rsidP="00664D67">
      <w:pPr>
        <w:spacing w:line="252" w:lineRule="auto"/>
        <w:rPr>
          <w:rFonts w:ascii="Arial" w:hAnsi="Arial" w:cs="Arial"/>
          <w:color w:val="000000"/>
        </w:rPr>
      </w:pPr>
    </w:p>
    <w:p w14:paraId="0948D1E1" w14:textId="49A85285" w:rsidR="00DB13E5" w:rsidRDefault="00DB13E5" w:rsidP="00664D67">
      <w:pPr>
        <w:spacing w:line="252" w:lineRule="auto"/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B13E5" w14:paraId="50E2848E" w14:textId="77777777" w:rsidTr="00DB13E5">
        <w:tc>
          <w:tcPr>
            <w:tcW w:w="9629" w:type="dxa"/>
          </w:tcPr>
          <w:p w14:paraId="1D042709" w14:textId="77777777" w:rsidR="00DB13E5" w:rsidRDefault="00DB13E5" w:rsidP="00DB13E5">
            <w:pPr>
              <w:rPr>
                <w:iCs/>
              </w:rPr>
            </w:pPr>
            <w:r w:rsidRPr="00E80089">
              <w:rPr>
                <w:iCs/>
                <w:highlight w:val="green"/>
              </w:rPr>
              <w:t>Agreement:</w:t>
            </w:r>
          </w:p>
          <w:p w14:paraId="435A49E1" w14:textId="77777777" w:rsidR="00DB13E5" w:rsidRPr="00E80089" w:rsidRDefault="00DB13E5" w:rsidP="00DB13E5">
            <w:pPr>
              <w:rPr>
                <w:rFonts w:cs="Times"/>
                <w:lang w:val="en-US"/>
              </w:rPr>
            </w:pPr>
            <w:r w:rsidRPr="00E80089">
              <w:rPr>
                <w:rFonts w:cs="Times"/>
                <w:lang w:val="en-US"/>
              </w:rPr>
              <w:t xml:space="preserve">For the beam/antenna information to be optionally provided to the LMF by the </w:t>
            </w:r>
            <w:proofErr w:type="spellStart"/>
            <w:r w:rsidRPr="00E80089">
              <w:rPr>
                <w:rFonts w:cs="Times"/>
                <w:lang w:val="en-US"/>
              </w:rPr>
              <w:t>gnodeB</w:t>
            </w:r>
            <w:proofErr w:type="spellEnd"/>
            <w:r w:rsidRPr="00E80089">
              <w:rPr>
                <w:rFonts w:cs="Times"/>
                <w:lang w:val="en-US"/>
              </w:rPr>
              <w:t>, decide to support one of the following options:</w:t>
            </w:r>
          </w:p>
          <w:p w14:paraId="79D10CC2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contextualSpacing w:val="0"/>
              <w:rPr>
                <w:lang w:val="en-US"/>
              </w:rPr>
            </w:pPr>
            <w:r w:rsidRPr="00E80089">
              <w:rPr>
                <w:lang w:val="en-US"/>
              </w:rPr>
              <w:t>Option 2.1: The gNB reports quantized version of the relative Power/Angle response per PRS resource per TRP</w:t>
            </w:r>
            <w:r w:rsidRPr="00E80089">
              <w:rPr>
                <w:lang w:val="en-US"/>
              </w:rPr>
              <w:tab/>
            </w:r>
          </w:p>
          <w:p w14:paraId="63E36E61" w14:textId="77777777" w:rsidR="00DB13E5" w:rsidRPr="00E80089" w:rsidRDefault="00DB13E5" w:rsidP="00DB13E5">
            <w:pPr>
              <w:pStyle w:val="ListParagraph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>The relative power is defined with respect to the peak power of that resource</w:t>
            </w:r>
          </w:p>
          <w:p w14:paraId="270E5B7A" w14:textId="77777777" w:rsidR="00DB13E5" w:rsidRPr="00E80089" w:rsidRDefault="00DB13E5" w:rsidP="00DB13E5">
            <w:pPr>
              <w:pStyle w:val="ListParagraph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 xml:space="preserve">FFS: How many relative power levels can be included (e.g., single -3 dB power-levels, multiple power-levels, </w:t>
            </w:r>
            <w:proofErr w:type="spellStart"/>
            <w:r w:rsidRPr="00E80089">
              <w:rPr>
                <w:rFonts w:eastAsia="Times New Roman"/>
                <w:lang w:val="en-US"/>
              </w:rPr>
              <w:t>etc</w:t>
            </w:r>
            <w:proofErr w:type="spellEnd"/>
            <w:r w:rsidRPr="00E80089">
              <w:rPr>
                <w:rFonts w:eastAsia="Times New Roman"/>
                <w:lang w:val="en-US"/>
              </w:rPr>
              <w:t xml:space="preserve">). </w:t>
            </w:r>
          </w:p>
          <w:p w14:paraId="6CD821CC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lang w:val="en-US"/>
              </w:rPr>
              <w:t xml:space="preserve">Option 2.2: The gNB reports quantized version of the relative Power </w:t>
            </w:r>
            <w:r w:rsidRPr="00E80089">
              <w:rPr>
                <w:u w:val="single"/>
                <w:lang w:val="en-US"/>
              </w:rPr>
              <w:t>between</w:t>
            </w:r>
            <w:r w:rsidRPr="00E80089">
              <w:rPr>
                <w:lang w:val="en-US"/>
              </w:rPr>
              <w:t xml:space="preserve"> PRS resources per angle per TRP.</w:t>
            </w:r>
          </w:p>
          <w:p w14:paraId="3A957E14" w14:textId="77777777" w:rsidR="00DB13E5" w:rsidRPr="00E80089" w:rsidRDefault="00DB13E5" w:rsidP="00DB13E5">
            <w:pPr>
              <w:pStyle w:val="ListParagraph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>The relative power is defined with respect to the peak power in each angle</w:t>
            </w:r>
          </w:p>
          <w:p w14:paraId="14129F8F" w14:textId="77777777" w:rsidR="00DB13E5" w:rsidRPr="00E80089" w:rsidRDefault="00DB13E5" w:rsidP="00DB13E5">
            <w:pPr>
              <w:pStyle w:val="ListParagraph"/>
              <w:numPr>
                <w:ilvl w:val="1"/>
                <w:numId w:val="18"/>
              </w:numPr>
              <w:spacing w:line="259" w:lineRule="auto"/>
              <w:contextualSpacing w:val="0"/>
              <w:rPr>
                <w:rFonts w:cs="Times"/>
                <w:lang w:val="en-US"/>
              </w:rPr>
            </w:pPr>
            <w:r w:rsidRPr="00E80089">
              <w:rPr>
                <w:rFonts w:eastAsia="Times New Roman"/>
                <w:lang w:val="en-US"/>
              </w:rPr>
              <w:t>For each angle, at least two PRS resources are reported.</w:t>
            </w:r>
          </w:p>
          <w:p w14:paraId="297FDFB5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t>FFS: support of multiple levels of quantization</w:t>
            </w:r>
          </w:p>
          <w:p w14:paraId="29B5E36B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t>FFS: how the report is constructed</w:t>
            </w:r>
          </w:p>
          <w:p w14:paraId="41E25058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rFonts w:eastAsia="DengXian"/>
                <w:lang w:val="en-US"/>
              </w:rPr>
            </w:pPr>
            <w:r w:rsidRPr="00E80089">
              <w:rPr>
                <w:lang w:val="en-US"/>
              </w:rPr>
              <w:t>FFS: overhead reduction mechanisms, including reusing of associated-dl-PRS-ID as a way of signaling that 2 TRPs have the same beam information</w:t>
            </w:r>
          </w:p>
          <w:p w14:paraId="22311CF5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rFonts w:eastAsia="DengXian"/>
                <w:lang w:val="en-US"/>
              </w:rPr>
            </w:pPr>
            <w:r w:rsidRPr="00E80089">
              <w:rPr>
                <w:lang w:val="en-US"/>
              </w:rPr>
              <w:t xml:space="preserve">The gNB beam/antenna information can optionally be provided to the UE by the LMF </w:t>
            </w:r>
          </w:p>
          <w:p w14:paraId="5130A670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t xml:space="preserve">Note: Up to RAN2 &amp; RAN3 the signaling/procedures on how the LMF receives this information from the </w:t>
            </w:r>
            <w:proofErr w:type="spellStart"/>
            <w:r w:rsidRPr="00E80089">
              <w:rPr>
                <w:lang w:val="en-US"/>
              </w:rPr>
              <w:t>gNBs</w:t>
            </w:r>
            <w:proofErr w:type="spellEnd"/>
          </w:p>
          <w:p w14:paraId="526E02CF" w14:textId="77777777" w:rsidR="00DB13E5" w:rsidRPr="00E80089" w:rsidRDefault="00DB13E5" w:rsidP="00DB13E5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lang w:val="en-US"/>
              </w:rPr>
            </w:pPr>
            <w:r w:rsidRPr="00E80089">
              <w:rPr>
                <w:lang w:val="en-US"/>
              </w:rPr>
              <w:lastRenderedPageBreak/>
              <w:t>Send an LS to RAN2 &amp; RAN3 with this agreement</w:t>
            </w:r>
          </w:p>
          <w:p w14:paraId="1A0F1D44" w14:textId="77777777" w:rsidR="00DB13E5" w:rsidRPr="00DB13E5" w:rsidRDefault="00DB13E5" w:rsidP="00664D67">
            <w:pPr>
              <w:spacing w:line="252" w:lineRule="auto"/>
              <w:rPr>
                <w:lang w:val="en-US"/>
              </w:rPr>
            </w:pPr>
          </w:p>
        </w:tc>
      </w:tr>
    </w:tbl>
    <w:p w14:paraId="5972917B" w14:textId="77777777" w:rsidR="00DB13E5" w:rsidRPr="00786831" w:rsidRDefault="00DB13E5" w:rsidP="00664D67">
      <w:pPr>
        <w:spacing w:line="252" w:lineRule="auto"/>
        <w:rPr>
          <w:lang/>
        </w:rPr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74A948BD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15F2E">
        <w:rPr>
          <w:rFonts w:ascii="Arial" w:hAnsi="Arial" w:cs="Arial"/>
          <w:b/>
        </w:rPr>
        <w:t>RAN2, RAN3</w:t>
      </w:r>
      <w:commentRangeStart w:id="0"/>
      <w:r>
        <w:rPr>
          <w:rFonts w:ascii="Arial" w:hAnsi="Arial" w:cs="Arial"/>
          <w:b/>
        </w:rPr>
        <w:t xml:space="preserve"> </w:t>
      </w:r>
      <w:commentRangeEnd w:id="0"/>
      <w:r w:rsidR="00FC7C17">
        <w:rPr>
          <w:rStyle w:val="CommentReference"/>
          <w:rFonts w:ascii="Arial" w:hAnsi="Arial"/>
        </w:rPr>
        <w:commentReference w:id="0"/>
      </w:r>
    </w:p>
    <w:p w14:paraId="70FC498C" w14:textId="7E25F515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commentRangeStart w:id="1"/>
      <w:r w:rsidR="00DB13E5">
        <w:rPr>
          <w:rFonts w:ascii="Arial" w:hAnsi="Arial" w:cs="Arial"/>
          <w:color w:val="000000"/>
        </w:rPr>
        <w:t>RAN2</w:t>
      </w:r>
      <w:commentRangeEnd w:id="1"/>
      <w:r w:rsidR="00FC7C17">
        <w:rPr>
          <w:rStyle w:val="CommentReference"/>
          <w:rFonts w:ascii="Arial" w:hAnsi="Arial"/>
        </w:rPr>
        <w:commentReference w:id="1"/>
      </w:r>
      <w:r w:rsidR="00315F2E">
        <w:rPr>
          <w:rFonts w:ascii="Arial" w:hAnsi="Arial" w:cs="Arial"/>
          <w:color w:val="000000"/>
        </w:rPr>
        <w:t>, RAN3</w:t>
      </w:r>
      <w:r>
        <w:rPr>
          <w:rFonts w:ascii="Arial" w:hAnsi="Arial" w:cs="Arial"/>
          <w:color w:val="000000"/>
        </w:rPr>
        <w:t xml:space="preserve"> to take the above information into consideration in their future work.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SimSun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SimSun" w:hAnsi="Arial"/>
          <w:sz w:val="36"/>
          <w:szCs w:val="36"/>
          <w:lang w:eastAsia="zh-CN"/>
        </w:rPr>
        <w:t xml:space="preserve"> meeting</w:t>
      </w:r>
    </w:p>
    <w:p w14:paraId="153C8420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6bis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Octo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4DA588AE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7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Novem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uawei - Huangsu" w:date="2021-08-27T14:08:00Z" w:initials="H">
    <w:p w14:paraId="73869A80" w14:textId="248BEC56" w:rsidR="00FC7C17" w:rsidRDefault="00FC7C17">
      <w:pPr>
        <w:pStyle w:val="CommentText"/>
      </w:pPr>
      <w:r>
        <w:rPr>
          <w:rStyle w:val="CommentReference"/>
        </w:rPr>
        <w:annotationRef/>
      </w:r>
      <w:r>
        <w:t>RAN2, RAN3</w:t>
      </w:r>
    </w:p>
  </w:comment>
  <w:comment w:id="1" w:author="Huawei - Huangsu" w:date="2021-08-27T14:09:00Z" w:initials="H">
    <w:p w14:paraId="26F6612E" w14:textId="680FDE22" w:rsidR="00FC7C17" w:rsidRDefault="00FC7C1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2, RAN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869A80" w15:done="0"/>
  <w15:commentEx w15:paraId="26F6612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869A80" w16cid:durableId="24D39F50"/>
  <w16cid:commentId w16cid:paraId="26F6612E" w16cid:durableId="24D39F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CD33F" w14:textId="77777777" w:rsidR="00BA15F9" w:rsidRDefault="00BA15F9">
      <w:r>
        <w:separator/>
      </w:r>
    </w:p>
  </w:endnote>
  <w:endnote w:type="continuationSeparator" w:id="0">
    <w:p w14:paraId="6B3880A0" w14:textId="77777777" w:rsidR="00BA15F9" w:rsidRDefault="00BA1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75973" w14:textId="77777777" w:rsidR="00BA15F9" w:rsidRDefault="00BA15F9">
      <w:r>
        <w:separator/>
      </w:r>
    </w:p>
  </w:footnote>
  <w:footnote w:type="continuationSeparator" w:id="0">
    <w:p w14:paraId="4D030841" w14:textId="77777777" w:rsidR="00BA15F9" w:rsidRDefault="00BA1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7"/>
  </w:num>
  <w:num w:numId="17">
    <w:abstractNumId w:val="14"/>
  </w:num>
  <w:num w:numId="18">
    <w:abstractNumId w:val="11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Huangsu">
    <w15:presenceInfo w15:providerId="None" w15:userId="Huawei - Huangs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7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76C72"/>
    <w:rsid w:val="00197151"/>
    <w:rsid w:val="001A05A6"/>
    <w:rsid w:val="001A4AF7"/>
    <w:rsid w:val="001C6336"/>
    <w:rsid w:val="001D507C"/>
    <w:rsid w:val="001E5979"/>
    <w:rsid w:val="001E7682"/>
    <w:rsid w:val="001F5672"/>
    <w:rsid w:val="00214C10"/>
    <w:rsid w:val="00257DBF"/>
    <w:rsid w:val="002A4EFB"/>
    <w:rsid w:val="002D370B"/>
    <w:rsid w:val="002E30C2"/>
    <w:rsid w:val="00315F2E"/>
    <w:rsid w:val="003227FA"/>
    <w:rsid w:val="00333D64"/>
    <w:rsid w:val="003405F1"/>
    <w:rsid w:val="00342B16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E26DC"/>
    <w:rsid w:val="005E39D2"/>
    <w:rsid w:val="005F5B6D"/>
    <w:rsid w:val="00604D3C"/>
    <w:rsid w:val="006105BE"/>
    <w:rsid w:val="006372D6"/>
    <w:rsid w:val="00664D67"/>
    <w:rsid w:val="00687A0B"/>
    <w:rsid w:val="006B096A"/>
    <w:rsid w:val="006B795A"/>
    <w:rsid w:val="006D0B09"/>
    <w:rsid w:val="006D5EC7"/>
    <w:rsid w:val="006E492D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D27C5"/>
    <w:rsid w:val="00AD2A09"/>
    <w:rsid w:val="00AD43C9"/>
    <w:rsid w:val="00AE7876"/>
    <w:rsid w:val="00AF455F"/>
    <w:rsid w:val="00B17B3E"/>
    <w:rsid w:val="00B23380"/>
    <w:rsid w:val="00B240FA"/>
    <w:rsid w:val="00B54640"/>
    <w:rsid w:val="00B73FA4"/>
    <w:rsid w:val="00B7572C"/>
    <w:rsid w:val="00B768C6"/>
    <w:rsid w:val="00BA15F9"/>
    <w:rsid w:val="00BC7E9A"/>
    <w:rsid w:val="00BD1492"/>
    <w:rsid w:val="00BE11DE"/>
    <w:rsid w:val="00C0143B"/>
    <w:rsid w:val="00C21178"/>
    <w:rsid w:val="00C23D36"/>
    <w:rsid w:val="00C35DF9"/>
    <w:rsid w:val="00C50D23"/>
    <w:rsid w:val="00C5449C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A5A22"/>
    <w:rsid w:val="00DB090E"/>
    <w:rsid w:val="00DB13E5"/>
    <w:rsid w:val="00DC0F64"/>
    <w:rsid w:val="00DE1697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CD7"/>
    <w:rsid w:val="00F37FD2"/>
    <w:rsid w:val="00F4546F"/>
    <w:rsid w:val="00F85004"/>
    <w:rsid w:val="00F8625A"/>
    <w:rsid w:val="00F9363A"/>
    <w:rsid w:val="00F95CB6"/>
    <w:rsid w:val="00FB2C71"/>
    <w:rsid w:val="00FC7C17"/>
    <w:rsid w:val="00FD108B"/>
    <w:rsid w:val="00FF0088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Paragrafo elenco Char"/>
    <w:basedOn w:val="DefaultParagraphFont"/>
    <w:link w:val="ListParagraph"/>
    <w:uiPriority w:val="34"/>
    <w:qFormat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3764</_dlc_DocId>
    <_dlc_DocIdUrl xmlns="f166a696-7b5b-4ccd-9f0c-ffde0cceec81">
      <Url>https://ericsson.sharepoint.com/sites/star/_layouts/15/DocIdRedir.aspx?ID=5NUHHDQN7SK2-1476151046-503764</Url>
      <Description>5NUHHDQN7SK2-1476151046-503764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7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2</cp:revision>
  <cp:lastPrinted>2002-04-23T07:10:00Z</cp:lastPrinted>
  <dcterms:created xsi:type="dcterms:W3CDTF">2021-08-27T15:29:00Z</dcterms:created>
  <dcterms:modified xsi:type="dcterms:W3CDTF">2021-08-2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3AA7AC0C743A294CADF60F661720E3E6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c746eb24-6559-4711-b669-68ead46e7fa3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0034251</vt:lpwstr>
  </property>
</Properties>
</file>